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BFDF" w14:textId="2A2BB02F" w:rsidR="00986AE8" w:rsidRPr="001D0404" w:rsidRDefault="00476C59" w:rsidP="00476C59">
      <w:pPr>
        <w:pStyle w:val="Title"/>
        <w:rPr>
          <w:caps w:val="0"/>
        </w:rPr>
      </w:pPr>
      <w:r>
        <w:rPr>
          <w:caps w:val="0"/>
        </w:rPr>
        <w:t>Macro and Micro</w:t>
      </w:r>
      <w:r w:rsidRPr="00476C59">
        <w:rPr>
          <w:caps w:val="0"/>
        </w:rPr>
        <w:t xml:space="preserve">–mechanical </w:t>
      </w:r>
      <w:r>
        <w:rPr>
          <w:caps w:val="0"/>
        </w:rPr>
        <w:t>Investigation of the M</w:t>
      </w:r>
      <w:r w:rsidRPr="00476C59">
        <w:rPr>
          <w:caps w:val="0"/>
        </w:rPr>
        <w:t xml:space="preserve">echanical </w:t>
      </w:r>
      <w:r>
        <w:rPr>
          <w:caps w:val="0"/>
        </w:rPr>
        <w:t>Behaviour of Chocolate U</w:t>
      </w:r>
      <w:r w:rsidRPr="00476C59">
        <w:rPr>
          <w:caps w:val="0"/>
        </w:rPr>
        <w:t xml:space="preserve">sing Finite Element </w:t>
      </w:r>
      <w:r>
        <w:rPr>
          <w:caps w:val="0"/>
        </w:rPr>
        <w:t>S</w:t>
      </w:r>
      <w:r w:rsidRPr="00476C59">
        <w:rPr>
          <w:caps w:val="0"/>
        </w:rPr>
        <w:t>imulations</w:t>
      </w:r>
    </w:p>
    <w:p w14:paraId="68609235" w14:textId="77777777" w:rsidR="00476C59" w:rsidRDefault="00476C59" w:rsidP="00476C59">
      <w:pPr>
        <w:widowControl w:val="0"/>
        <w:spacing w:after="0"/>
        <w:jc w:val="right"/>
      </w:pPr>
      <w:r>
        <w:t>Dipl.-Ing. T. K. Elezoglou, Prof M. Charalambides</w:t>
      </w:r>
    </w:p>
    <w:p w14:paraId="682E1900" w14:textId="23C1E3B3" w:rsidR="00476C59" w:rsidRDefault="00476C59" w:rsidP="00476C59">
      <w:pPr>
        <w:spacing w:before="0"/>
        <w:jc w:val="right"/>
        <w:rPr>
          <w:i/>
        </w:rPr>
      </w:pPr>
      <w:r>
        <w:rPr>
          <w:i/>
        </w:rPr>
        <w:t>(</w:t>
      </w:r>
      <w:r w:rsidRPr="00476C59">
        <w:rPr>
          <w:i/>
        </w:rPr>
        <w:t>Imperial College London</w:t>
      </w:r>
      <w:r>
        <w:rPr>
          <w:i/>
        </w:rPr>
        <w:t>, UK</w:t>
      </w:r>
      <w:r w:rsidRPr="00476C59">
        <w:rPr>
          <w:i/>
        </w:rPr>
        <w:t>)</w:t>
      </w:r>
      <w:r w:rsidR="000C2CDA">
        <w:rPr>
          <w:i/>
        </w:rPr>
        <w:t>;</w:t>
      </w:r>
    </w:p>
    <w:p w14:paraId="69AEB358" w14:textId="01B13A6C" w:rsidR="00476C59" w:rsidRDefault="00476C59" w:rsidP="00476C59">
      <w:pPr>
        <w:spacing w:before="0" w:after="0"/>
        <w:jc w:val="right"/>
      </w:pPr>
      <w:r w:rsidRPr="00476C59">
        <w:t>Dr S. Rana</w:t>
      </w:r>
    </w:p>
    <w:p w14:paraId="37C10FD8" w14:textId="3EBC9DC2" w:rsidR="00476C59" w:rsidRPr="00476C59" w:rsidRDefault="00476C59" w:rsidP="000C2CDA">
      <w:pPr>
        <w:spacing w:before="0"/>
        <w:jc w:val="right"/>
      </w:pPr>
      <w:r w:rsidRPr="0072078E">
        <w:rPr>
          <w:i/>
        </w:rPr>
        <w:t>(Mondelez</w:t>
      </w:r>
      <w:r w:rsidR="0072078E" w:rsidRPr="0072078E">
        <w:rPr>
          <w:i/>
        </w:rPr>
        <w:t>, UK</w:t>
      </w:r>
      <w:r w:rsidRPr="0072078E">
        <w:rPr>
          <w:i/>
        </w:rPr>
        <w:t>)</w:t>
      </w:r>
    </w:p>
    <w:p w14:paraId="746DBFE3" w14:textId="77777777" w:rsidR="00313D13" w:rsidRPr="001D0404" w:rsidRDefault="001D0404" w:rsidP="00313D13">
      <w:pPr>
        <w:pStyle w:val="Author"/>
        <w:rPr>
          <w:rStyle w:val="Strong"/>
        </w:rPr>
      </w:pPr>
      <w:r w:rsidRPr="001D0404">
        <w:rPr>
          <w:rStyle w:val="Strong"/>
        </w:rPr>
        <w:t>Abstract</w:t>
      </w:r>
    </w:p>
    <w:p w14:paraId="746DBFE8" w14:textId="3125B403" w:rsidR="001D0404" w:rsidRDefault="000C2CDA" w:rsidP="001D0404">
      <w:r w:rsidRPr="000C2CDA">
        <w:t>Chocolate is a highly complex, multi-phase composite. Its mechanical behaviour strongly depends on the applied strain-rate. This study determines the behaviour at ambient temperature across a wide strain rate range (0.001 m/s to 6 m/s) to reflect the need for calibrating constitutive models required in simulations for predicting fragmentation during the first oral bite, as well as during normal handling and transportation of the product.  Firstly, numerical simulations of the uniaxial compression and tension tests were performed in order to investigate the impact of dynamic effects at the high-rate tests. The chocolate specimen was modelled as a 2D axisymmetric model consistent with the shape used for the uniaxial compression experiments. The elastic range of the chocolate’s behaviour was modelled using Isotropic Elasticity while the elastoplastic part was modelled using four different models, namely Multilinear Isotropic Hardening, Mohr-Coulomb, Drucker-Prager, and Drucker-Prager Hardening. The results show good agreement with the experimental data, while the Drucker-Prager hardening model captures adequately and in a unified way the different behaviour of chocolate in compression and tension. Secondly, micromechanical modelling of chocolate was also performed depicting the cocoa butter (matrix) and the constituent particles of cocoa solids, sugar, and milk solids. The micromechanical modelling was based on two confocal microscope images of chocolate. The finite element analysis was performed using isotropic elasticity and four different models for each image were examined with varied properties of the constituent ingredients. Comparison with analytical models was also performed, and the results from both numerical and analytical models are close to the experimental Young’s Modulus evaluated from uniaxial compression unloading.</w:t>
      </w:r>
    </w:p>
    <w:p w14:paraId="746DBFE9" w14:textId="77777777" w:rsidR="001D0404" w:rsidRDefault="001D0404" w:rsidP="001D0404"/>
    <w:p w14:paraId="746DBFEA" w14:textId="3DD068D8" w:rsidR="007A50CA" w:rsidRPr="00722BA4" w:rsidRDefault="000C2CDA" w:rsidP="00722BA4">
      <w:pPr>
        <w:pStyle w:val="Heading1"/>
      </w:pPr>
      <w:r>
        <w:t>Numerical simulation</w:t>
      </w:r>
      <w:r w:rsidR="007C31E5" w:rsidRPr="00722BA4">
        <w:t xml:space="preserve"> </w:t>
      </w:r>
      <w:r>
        <w:t>of monotonic uniaxial tests</w:t>
      </w:r>
    </w:p>
    <w:p w14:paraId="1C7031BF" w14:textId="1BD2EAF5" w:rsidR="00230A0E" w:rsidRDefault="00230A0E" w:rsidP="007C31E5">
      <w:r w:rsidRPr="00230A0E">
        <w:t xml:space="preserve">Simulation of the monotonic uniaxial tests was conducted to investigate inertial effects present in high-speed test, numerically. The investigation of constitutive </w:t>
      </w:r>
      <w:r w:rsidRPr="00230A0E">
        <w:lastRenderedPageBreak/>
        <w:t>laws such as Mohr-Coulomb, and Drucker-Prager in more detail was another motivation for conducting numerical modelling on chocolate. The speeds of the tests in the analyses included 0.001 m/s, 0.01 m/s, 0.1 m/s, 1 m/s, 4 m/s, 5 m/s and 6 m/s for compression and 0.001 m/s, 0.01 m/s for tension and the results were compared with the respective experimental data.</w:t>
      </w:r>
    </w:p>
    <w:p w14:paraId="51675B3B" w14:textId="049EAF72" w:rsidR="00230A0E" w:rsidRDefault="00230A0E" w:rsidP="007C31E5">
      <w:r w:rsidRPr="00230A0E">
        <w:t xml:space="preserve">The analysis was performed on a 2D axisymmetric model of the chocolate specimen (Figure 1) with isotropic elasticity up to the nominal yield point which was defined as the end of the linear range of the true stress-true strain curves. The behaviour from the yield point up to the point of maximum true stress was modelled using Multilinear Isotropic Hardening, Mohr-Coulomb, Drucker-Prager, and Drucker-Prager Hardening calibrated using experimental data. </w:t>
      </w:r>
    </w:p>
    <w:p w14:paraId="1DA843E2" w14:textId="290C1260" w:rsidR="00437335" w:rsidRDefault="00230A0E" w:rsidP="007C31E5">
      <w:r w:rsidRPr="00230A0E">
        <w:t xml:space="preserve">Similarly to the experimental data, the stress-strain curves from the numerical analyses </w:t>
      </w:r>
      <w:r w:rsidR="00437335">
        <w:t xml:space="preserve">at high speeds </w:t>
      </w:r>
      <w:r w:rsidRPr="00230A0E">
        <w:t>exhibit oscillations due to inertial effects. Interestingly, the amplitude of these oscillations is greater as the mesh becomes finer without, however, affecting the final smoothed curves, so the mesh size did not appear to impact the results.</w:t>
      </w:r>
      <w:r w:rsidR="00437335" w:rsidRPr="00437335">
        <w:t xml:space="preserve"> </w:t>
      </w:r>
      <w:r w:rsidR="004A2CFD">
        <w:t>The confidence in the validity of the high-rate test data was supported by t</w:t>
      </w:r>
      <w:r w:rsidR="00437335">
        <w:t>he</w:t>
      </w:r>
      <w:r w:rsidR="004A2CFD">
        <w:t xml:space="preserve"> numerical finite element model.</w:t>
      </w:r>
      <w:r w:rsidR="00437335">
        <w:t xml:space="preserve"> </w:t>
      </w:r>
    </w:p>
    <w:p w14:paraId="4EE626DF" w14:textId="187E430E" w:rsidR="00230A0E" w:rsidRDefault="00437335" w:rsidP="007C31E5">
      <w:r>
        <w:t xml:space="preserve">Furthermore, </w:t>
      </w:r>
      <w:r w:rsidRPr="00437335">
        <w:t>the Drucker-Prager hardening model captures adequately and in a unified way the different behaviour of chocolate in compression and tension.</w:t>
      </w:r>
    </w:p>
    <w:p w14:paraId="77B43F0C" w14:textId="4D893008" w:rsidR="00437335" w:rsidRDefault="00437335" w:rsidP="007C31E5"/>
    <w:p w14:paraId="526FEC02" w14:textId="1AA81DFD" w:rsidR="00437335" w:rsidRDefault="00437335" w:rsidP="007C31E5">
      <w:r>
        <w:rPr>
          <w:noProof/>
        </w:rPr>
        <mc:AlternateContent>
          <mc:Choice Requires="wpg">
            <w:drawing>
              <wp:anchor distT="0" distB="0" distL="114300" distR="114300" simplePos="0" relativeHeight="251664384" behindDoc="0" locked="0" layoutInCell="1" allowOverlap="1" wp14:anchorId="2618F465" wp14:editId="3D0E65D5">
                <wp:simplePos x="0" y="0"/>
                <wp:positionH relativeFrom="margin">
                  <wp:posOffset>-19050</wp:posOffset>
                </wp:positionH>
                <wp:positionV relativeFrom="paragraph">
                  <wp:posOffset>226060</wp:posOffset>
                </wp:positionV>
                <wp:extent cx="5533390" cy="2957195"/>
                <wp:effectExtent l="0" t="0" r="10160" b="0"/>
                <wp:wrapTopAndBottom/>
                <wp:docPr id="4" name="Group 8"/>
                <wp:cNvGraphicFramePr/>
                <a:graphic xmlns:a="http://schemas.openxmlformats.org/drawingml/2006/main">
                  <a:graphicData uri="http://schemas.microsoft.com/office/word/2010/wordprocessingGroup">
                    <wpg:wgp>
                      <wpg:cNvGrpSpPr/>
                      <wpg:grpSpPr>
                        <a:xfrm>
                          <a:off x="0" y="0"/>
                          <a:ext cx="5533390" cy="2957195"/>
                          <a:chOff x="0" y="0"/>
                          <a:chExt cx="5534024" cy="2958465"/>
                        </a:xfrm>
                      </wpg:grpSpPr>
                      <wpg:grpSp>
                        <wpg:cNvPr id="5" name="Group 5"/>
                        <wpg:cNvGrpSpPr/>
                        <wpg:grpSpPr>
                          <a:xfrm>
                            <a:off x="1152525" y="0"/>
                            <a:ext cx="4381499" cy="2958465"/>
                            <a:chOff x="1152525" y="0"/>
                            <a:chExt cx="4381499" cy="2958465"/>
                          </a:xfrm>
                        </wpg:grpSpPr>
                        <wpg:grpSp>
                          <wpg:cNvPr id="6" name="Group 6"/>
                          <wpg:cNvGrpSpPr>
                            <a:grpSpLocks noChangeAspect="1"/>
                          </wpg:cNvGrpSpPr>
                          <wpg:grpSpPr>
                            <a:xfrm>
                              <a:off x="1152525" y="0"/>
                              <a:ext cx="2781300" cy="2806065"/>
                              <a:chOff x="1152525" y="0"/>
                              <a:chExt cx="3181350" cy="3209925"/>
                            </a:xfrm>
                          </wpg:grpSpPr>
                          <pic:pic xmlns:pic="http://schemas.openxmlformats.org/drawingml/2006/picture">
                            <pic:nvPicPr>
                              <pic:cNvPr id="7" name="Picture 7" descr="A brown cylinder with a silver rim&#10;&#10;Description automatically generated with medium confidence"/>
                              <pic:cNvPicPr>
                                <a:picLocks noChangeAspect="1"/>
                              </pic:cNvPicPr>
                            </pic:nvPicPr>
                            <pic:blipFill rotWithShape="1">
                              <a:blip r:embed="rId8">
                                <a:extLst>
                                  <a:ext uri="{28A0092B-C50C-407E-A947-70E740481C1C}">
                                    <a14:useLocalDpi xmlns:a14="http://schemas.microsoft.com/office/drawing/2010/main" val="0"/>
                                  </a:ext>
                                </a:extLst>
                              </a:blip>
                              <a:srcRect l="2989" t="7677" r="4912" b="5327"/>
                              <a:stretch/>
                            </pic:blipFill>
                            <pic:spPr bwMode="auto">
                              <a:xfrm>
                                <a:off x="1152525" y="0"/>
                                <a:ext cx="3181350" cy="32099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A graph paper with black squares&#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t="221" r="1753" b="1436"/>
                              <a:stretch/>
                            </pic:blipFill>
                            <pic:spPr bwMode="auto">
                              <a:xfrm>
                                <a:off x="2672415" y="302058"/>
                                <a:ext cx="1385369" cy="2759683"/>
                              </a:xfrm>
                              <a:prstGeom prst="rect">
                                <a:avLst/>
                              </a:prstGeom>
                              <a:ln>
                                <a:noFill/>
                              </a:ln>
                              <a:extLst>
                                <a:ext uri="{53640926-AAD7-44D8-BBD7-CCE9431645EC}">
                                  <a14:shadowObscured xmlns:a14="http://schemas.microsoft.com/office/drawing/2010/main"/>
                                </a:ext>
                              </a:extLst>
                            </pic:spPr>
                          </pic:pic>
                        </wpg:grpSp>
                        <wps:wsp>
                          <wps:cNvPr id="9" name="Text Box 2"/>
                          <wps:cNvSpPr txBox="1"/>
                          <wps:spPr>
                            <a:xfrm>
                              <a:off x="2324100" y="2647950"/>
                              <a:ext cx="323850" cy="310515"/>
                            </a:xfrm>
                            <a:prstGeom prst="rect">
                              <a:avLst/>
                            </a:prstGeom>
                            <a:noFill/>
                            <a:ln w="6350">
                              <a:noFill/>
                            </a:ln>
                          </wps:spPr>
                          <wps:txbx>
                            <w:txbxContent>
                              <w:p w14:paraId="5F9E3FE6" w14:textId="77777777" w:rsidR="00AD0B83" w:rsidRDefault="00AD0B83" w:rsidP="00AD0B83">
                                <w:pPr>
                                  <w:pStyle w:val="NormalWeb"/>
                                  <w:spacing w:before="0" w:beforeAutospacing="0" w:after="160" w:afterAutospacing="0" w:line="256" w:lineRule="auto"/>
                                </w:pPr>
                                <w:r>
                                  <w:rPr>
                                    <w:rFonts w:ascii="Calibri" w:hAnsi="Calibri"/>
                                    <w:b/>
                                    <w:bCs/>
                                    <w:sz w:val="28"/>
                                    <w:szCs w:val="28"/>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Straight Connector 10"/>
                          <wps:cNvCnPr/>
                          <wps:spPr>
                            <a:xfrm>
                              <a:off x="2476500" y="2676525"/>
                              <a:ext cx="2376170" cy="0"/>
                            </a:xfrm>
                            <a:prstGeom prst="line">
                              <a:avLst/>
                            </a:prstGeom>
                            <a:noFill/>
                            <a:ln w="15875" cap="flat" cmpd="sng" algn="ctr">
                              <a:solidFill>
                                <a:sysClr val="windowText" lastClr="000000"/>
                              </a:solidFill>
                              <a:prstDash val="solid"/>
                              <a:miter lim="800000"/>
                              <a:headEnd type="oval"/>
                            </a:ln>
                            <a:effectLst/>
                          </wps:spPr>
                          <wps:bodyPr/>
                        </wps:wsp>
                        <wps:wsp>
                          <wps:cNvPr id="11" name="Text Box 4"/>
                          <wps:cNvSpPr txBox="1"/>
                          <wps:spPr>
                            <a:xfrm>
                              <a:off x="3876675" y="2266950"/>
                              <a:ext cx="1447800" cy="457200"/>
                            </a:xfrm>
                            <a:prstGeom prst="rect">
                              <a:avLst/>
                            </a:prstGeom>
                            <a:noFill/>
                            <a:ln w="6350">
                              <a:noFill/>
                            </a:ln>
                          </wps:spPr>
                          <wps:txbx>
                            <w:txbxContent>
                              <w:p w14:paraId="6A5135A5" w14:textId="77777777" w:rsidR="00AD0B83" w:rsidRDefault="00AD0B83" w:rsidP="00AD0B83">
                                <w:pPr>
                                  <w:pStyle w:val="NormalWeb"/>
                                  <w:spacing w:before="0" w:beforeAutospacing="0" w:after="160" w:afterAutospacing="0" w:line="256" w:lineRule="auto"/>
                                </w:pPr>
                                <w:r>
                                  <w:rPr>
                                    <w:rFonts w:ascii="Calibri" w:hAnsi="Calibri"/>
                                    <w:sz w:val="22"/>
                                    <w:szCs w:val="22"/>
                                  </w:rPr>
                                  <w:t>Bottom face fixed in Y, free in 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 Box 4"/>
                          <wps:cNvSpPr txBox="1"/>
                          <wps:spPr>
                            <a:xfrm>
                              <a:off x="3981916" y="295275"/>
                              <a:ext cx="1552108" cy="742950"/>
                            </a:xfrm>
                            <a:prstGeom prst="rect">
                              <a:avLst/>
                            </a:prstGeom>
                            <a:noFill/>
                            <a:ln w="6350">
                              <a:noFill/>
                            </a:ln>
                          </wps:spPr>
                          <wps:txbx>
                            <w:txbxContent>
                              <w:p w14:paraId="08BCBDD6" w14:textId="77777777" w:rsidR="00AD0B83" w:rsidRDefault="00AD0B83" w:rsidP="00AD0B83">
                                <w:pPr>
                                  <w:pStyle w:val="NormalWeb"/>
                                  <w:spacing w:before="0" w:beforeAutospacing="0" w:after="160" w:afterAutospacing="0" w:line="256" w:lineRule="auto"/>
                                </w:pPr>
                                <w:r>
                                  <w:rPr>
                                    <w:rFonts w:ascii="Calibri" w:hAnsi="Calibri"/>
                                    <w:sz w:val="22"/>
                                    <w:szCs w:val="22"/>
                                  </w:rPr>
                                  <w:t>Top face free to move in X, constant displacement, or constant speed in Y.</w:t>
                                </w:r>
                              </w:p>
                            </w:txbxContent>
                          </wps:txbx>
                          <wps:bodyPr rot="0" spcFirstLastPara="0" vert="horz" wrap="square" lIns="0" tIns="0" rIns="0" bIns="0" numCol="1" spcCol="0" rtlCol="0" fromWordArt="0" anchor="t" anchorCtr="0" forceAA="0" compatLnSpc="1">
                            <a:prstTxWarp prst="textNoShape">
                              <a:avLst/>
                            </a:prstTxWarp>
                            <a:noAutofit/>
                          </wps:bodyPr>
                        </wps:wsp>
                        <wps:wsp>
                          <wps:cNvPr id="13" name="Straight Connector 13"/>
                          <wps:cNvCnPr/>
                          <wps:spPr>
                            <a:xfrm>
                              <a:off x="2476500" y="264054"/>
                              <a:ext cx="2495550" cy="0"/>
                            </a:xfrm>
                            <a:prstGeom prst="line">
                              <a:avLst/>
                            </a:prstGeom>
                            <a:noFill/>
                            <a:ln w="15875" cap="flat" cmpd="sng" algn="ctr">
                              <a:solidFill>
                                <a:sysClr val="windowText" lastClr="000000"/>
                              </a:solidFill>
                              <a:prstDash val="solid"/>
                              <a:miter lim="800000"/>
                            </a:ln>
                            <a:effectLst/>
                          </wps:spPr>
                          <wps:bodyPr/>
                        </wps:wsp>
                      </wpg:grpSp>
                      <wps:wsp>
                        <wps:cNvPr id="14" name="Straight Arrow Connector 14"/>
                        <wps:cNvCnPr/>
                        <wps:spPr>
                          <a:xfrm flipV="1">
                            <a:off x="247650" y="876300"/>
                            <a:ext cx="0" cy="908050"/>
                          </a:xfrm>
                          <a:prstGeom prst="straightConnector1">
                            <a:avLst/>
                          </a:prstGeom>
                          <a:noFill/>
                          <a:ln w="15875" cap="flat" cmpd="sng" algn="ctr">
                            <a:solidFill>
                              <a:sysClr val="windowText" lastClr="000000"/>
                            </a:solidFill>
                            <a:prstDash val="solid"/>
                            <a:miter lim="800000"/>
                            <a:tailEnd type="triangle"/>
                          </a:ln>
                          <a:effectLst/>
                        </wps:spPr>
                        <wps:bodyPr/>
                      </wps:wsp>
                      <wps:wsp>
                        <wps:cNvPr id="15" name="Straight Arrow Connector 15"/>
                        <wps:cNvCnPr/>
                        <wps:spPr>
                          <a:xfrm>
                            <a:off x="247650" y="1781175"/>
                            <a:ext cx="697230" cy="0"/>
                          </a:xfrm>
                          <a:prstGeom prst="straightConnector1">
                            <a:avLst/>
                          </a:prstGeom>
                          <a:noFill/>
                          <a:ln w="15875" cap="flat" cmpd="sng" algn="ctr">
                            <a:solidFill>
                              <a:sysClr val="windowText" lastClr="000000"/>
                            </a:solidFill>
                            <a:prstDash val="solid"/>
                            <a:miter lim="800000"/>
                            <a:tailEnd type="triangle"/>
                          </a:ln>
                          <a:effectLst/>
                        </wps:spPr>
                        <wps:bodyPr/>
                      </wps:wsp>
                      <wps:wsp>
                        <wps:cNvPr id="16" name="Text Box 9"/>
                        <wps:cNvSpPr txBox="1"/>
                        <wps:spPr>
                          <a:xfrm>
                            <a:off x="0" y="723900"/>
                            <a:ext cx="337820" cy="347980"/>
                          </a:xfrm>
                          <a:prstGeom prst="rect">
                            <a:avLst/>
                          </a:prstGeom>
                          <a:noFill/>
                          <a:ln w="6350">
                            <a:noFill/>
                          </a:ln>
                        </wps:spPr>
                        <wps:txbx>
                          <w:txbxContent>
                            <w:p w14:paraId="549E1F8B" w14:textId="77777777" w:rsidR="00AD0B83" w:rsidRDefault="00AD0B83" w:rsidP="00AD0B83">
                              <w:pPr>
                                <w:pStyle w:val="NormalWeb"/>
                                <w:spacing w:before="0" w:beforeAutospacing="0" w:after="160" w:afterAutospacing="0" w:line="252" w:lineRule="auto"/>
                              </w:pPr>
                              <w:r>
                                <w:rPr>
                                  <w:rFonts w:ascii="Calibri" w:hAnsi="Calibri"/>
                                  <w:b/>
                                  <w:bCs/>
                                  <w:sz w:val="22"/>
                                  <w:szCs w:val="22"/>
                                </w:rPr>
                                <w:t>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 name="Text Box 10"/>
                        <wps:cNvSpPr txBox="1"/>
                        <wps:spPr>
                          <a:xfrm>
                            <a:off x="790575" y="1724025"/>
                            <a:ext cx="338167" cy="338011"/>
                          </a:xfrm>
                          <a:prstGeom prst="rect">
                            <a:avLst/>
                          </a:prstGeom>
                          <a:noFill/>
                          <a:ln w="6350">
                            <a:noFill/>
                          </a:ln>
                        </wps:spPr>
                        <wps:txbx>
                          <w:txbxContent>
                            <w:p w14:paraId="4566D413" w14:textId="77777777" w:rsidR="00AD0B83" w:rsidRDefault="00AD0B83" w:rsidP="00AD0B83">
                              <w:pPr>
                                <w:pStyle w:val="NormalWeb"/>
                                <w:spacing w:before="0" w:beforeAutospacing="0" w:after="160" w:afterAutospacing="0" w:line="252" w:lineRule="auto"/>
                              </w:pPr>
                              <w:r>
                                <w:rPr>
                                  <w:rFonts w:ascii="Calibri" w:hAnsi="Calibri"/>
                                  <w:b/>
                                  <w:bCs/>
                                  <w:sz w:val="22"/>
                                  <w:szCs w:val="22"/>
                                </w:rPr>
                                <w:t>X</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618F465" id="Group 8" o:spid="_x0000_s1026" style="position:absolute;margin-left:-1.5pt;margin-top:17.8pt;width:435.7pt;height:232.85pt;z-index:251664384;mso-position-horizontal-relative:margin" coordsize="55340,29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">
                <v:group id="Group 5" o:spid="_x0000_s1027" style="position:absolute;left:11525;width:43815;height:29584" coordorigin="11525" coordsize="43814,29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28" style="position:absolute;left:11525;width:27813;height:28060" coordorigin="11525" coordsize="31813,3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alt="A brown cylinder with a silver rim&#10;&#10;Description automatically generated with medium confidence" style="position:absolute;left:11525;width:31813;height:3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">
                      <v:imagedata r:id="rId10" o:title="A brown cylinder with a silver rim&#10;&#10;Description automatically generated with medium confidence" croptop="5031f" cropbottom="3491f" cropleft="1959f" cropright="3219f"/>
                    </v:shape>
                    <v:shape id="Picture 8" o:spid="_x0000_s1030" type="#_x0000_t75" alt="A graph paper with black squares&#10;&#10;Description automatically generated" style="position:absolute;left:26724;top:3020;width:13853;height:27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">
                      <v:imagedata r:id="rId11" o:title="A graph paper with black squares&#10;&#10;Description automatically generated" croptop="145f" cropbottom="941f" cropright="1149f"/>
                    </v:shape>
                  </v:group>
                  <v:shapetype id="_x0000_t202" coordsize="21600,21600" o:spt="202" path="m,l,21600r21600,l21600,xe">
                    <v:stroke joinstyle="miter"/>
                    <v:path gradientshapeok="t" o:connecttype="rect"/>
                  </v:shapetype>
                  <v:shape id="Text Box 2" o:spid="_x0000_s1031" type="#_x0000_t202" style="position:absolute;left:23241;top:26479;width:3238;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5F9E3FE6" w14:textId="77777777" w:rsidR="00AD0B83" w:rsidRDefault="00AD0B83" w:rsidP="00AD0B83">
                          <w:pPr>
                            <w:pStyle w:val="NormalWeb"/>
                            <w:spacing w:before="0" w:beforeAutospacing="0" w:after="160" w:afterAutospacing="0" w:line="256" w:lineRule="auto"/>
                          </w:pPr>
                          <w:r>
                            <w:rPr>
                              <w:rFonts w:ascii="Calibri" w:hAnsi="Calibri"/>
                              <w:b/>
                              <w:bCs/>
                              <w:sz w:val="28"/>
                              <w:szCs w:val="28"/>
                            </w:rPr>
                            <w:t>A</w:t>
                          </w:r>
                        </w:p>
                      </w:txbxContent>
                    </v:textbox>
                  </v:shape>
                  <v:line id="Straight Connector 10" o:spid="_x0000_s1032" style="position:absolute;visibility:visible;mso-wrap-style:square" from="24765,26765" to="48526,26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" strokecolor="windowText" strokeweight="1.25pt">
                    <v:stroke startarrow="oval" joinstyle="miter"/>
                  </v:line>
                  <v:shape id="Text Box 4" o:spid="_x0000_s1033" type="#_x0000_t202" style="position:absolute;left:38766;top:22669;width:1447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6A5135A5" w14:textId="77777777" w:rsidR="00AD0B83" w:rsidRDefault="00AD0B83" w:rsidP="00AD0B83">
                          <w:pPr>
                            <w:pStyle w:val="NormalWeb"/>
                            <w:spacing w:before="0" w:beforeAutospacing="0" w:after="160" w:afterAutospacing="0" w:line="256" w:lineRule="auto"/>
                          </w:pPr>
                          <w:r>
                            <w:rPr>
                              <w:rFonts w:ascii="Calibri" w:hAnsi="Calibri"/>
                              <w:sz w:val="22"/>
                              <w:szCs w:val="22"/>
                            </w:rPr>
                            <w:t>Bottom face fixed in Y, free in X.</w:t>
                          </w:r>
                        </w:p>
                      </w:txbxContent>
                    </v:textbox>
                  </v:shape>
                  <v:shape id="Text Box 4" o:spid="_x0000_s1034" type="#_x0000_t202" style="position:absolute;left:39819;top:2952;width:15521;height: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08BCBDD6" w14:textId="77777777" w:rsidR="00AD0B83" w:rsidRDefault="00AD0B83" w:rsidP="00AD0B83">
                          <w:pPr>
                            <w:pStyle w:val="NormalWeb"/>
                            <w:spacing w:before="0" w:beforeAutospacing="0" w:after="160" w:afterAutospacing="0" w:line="256" w:lineRule="auto"/>
                          </w:pPr>
                          <w:r>
                            <w:rPr>
                              <w:rFonts w:ascii="Calibri" w:hAnsi="Calibri"/>
                              <w:sz w:val="22"/>
                              <w:szCs w:val="22"/>
                            </w:rPr>
                            <w:t>Top face free to move in X, constant displacement, or constant speed in Y.</w:t>
                          </w:r>
                        </w:p>
                      </w:txbxContent>
                    </v:textbox>
                  </v:shape>
                  <v:line id="Straight Connector 13" o:spid="_x0000_s1035" style="position:absolute;visibility:visible;mso-wrap-style:square" from="24765,2640" to="49720,2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" strokecolor="windowText" strokeweight="1.25pt">
                    <v:stroke joinstyle="miter"/>
                  </v:line>
                </v:group>
                <v:shapetype id="_x0000_t32" coordsize="21600,21600" o:spt="32" o:oned="t" path="m,l21600,21600e" filled="f">
                  <v:path arrowok="t" fillok="f" o:connecttype="none"/>
                  <o:lock v:ext="edit" shapetype="t"/>
                </v:shapetype>
                <v:shape id="Straight Arrow Connector 14" o:spid="_x0000_s1036" type="#_x0000_t32" style="position:absolute;left:2476;top:8763;width:0;height:90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" strokecolor="windowText" strokeweight="1.25pt">
                  <v:stroke endarrow="block" joinstyle="miter"/>
                </v:shape>
                <v:shape id="Straight Arrow Connector 15" o:spid="_x0000_s1037" type="#_x0000_t32" style="position:absolute;left:2476;top:17811;width:69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" strokecolor="windowText" strokeweight="1.25pt">
                  <v:stroke endarrow="block" joinstyle="miter"/>
                </v:shape>
                <v:shape id="Text Box 9" o:spid="_x0000_s1038" type="#_x0000_t202" style="position:absolute;top:7239;width:3378;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549E1F8B" w14:textId="77777777" w:rsidR="00AD0B83" w:rsidRDefault="00AD0B83" w:rsidP="00AD0B83">
                        <w:pPr>
                          <w:pStyle w:val="NormalWeb"/>
                          <w:spacing w:before="0" w:beforeAutospacing="0" w:after="160" w:afterAutospacing="0" w:line="252" w:lineRule="auto"/>
                        </w:pPr>
                        <w:r>
                          <w:rPr>
                            <w:rFonts w:ascii="Calibri" w:hAnsi="Calibri"/>
                            <w:b/>
                            <w:bCs/>
                            <w:sz w:val="22"/>
                            <w:szCs w:val="22"/>
                          </w:rPr>
                          <w:t>Y</w:t>
                        </w:r>
                      </w:p>
                    </w:txbxContent>
                  </v:textbox>
                </v:shape>
                <v:shape id="Text Box 10" o:spid="_x0000_s1039" type="#_x0000_t202" style="position:absolute;left:7905;top:17240;width:3382;height:3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4566D413" w14:textId="77777777" w:rsidR="00AD0B83" w:rsidRDefault="00AD0B83" w:rsidP="00AD0B83">
                        <w:pPr>
                          <w:pStyle w:val="NormalWeb"/>
                          <w:spacing w:before="0" w:beforeAutospacing="0" w:after="160" w:afterAutospacing="0" w:line="252" w:lineRule="auto"/>
                        </w:pPr>
                        <w:r>
                          <w:rPr>
                            <w:rFonts w:ascii="Calibri" w:hAnsi="Calibri"/>
                            <w:b/>
                            <w:bCs/>
                            <w:sz w:val="22"/>
                            <w:szCs w:val="22"/>
                          </w:rPr>
                          <w:t>X</w:t>
                        </w:r>
                      </w:p>
                    </w:txbxContent>
                  </v:textbox>
                </v:shape>
                <w10:wrap type="topAndBottom" anchorx="margin"/>
              </v:group>
            </w:pict>
          </mc:Fallback>
        </mc:AlternateContent>
      </w:r>
    </w:p>
    <w:p w14:paraId="5507CE06" w14:textId="3F437BB1" w:rsidR="00230A0E" w:rsidRDefault="00230A0E" w:rsidP="00230A0E">
      <w:pPr>
        <w:pStyle w:val="Subtitle"/>
      </w:pPr>
      <w:r w:rsidRPr="00230A0E">
        <w:t>The 2D axisymmetric model used in the numerical analyses in relation to the chocolate specimen.</w:t>
      </w:r>
    </w:p>
    <w:p w14:paraId="746DBFF2" w14:textId="5A8FADB5" w:rsidR="00962299" w:rsidRDefault="00230A0E" w:rsidP="00962299">
      <w:pPr>
        <w:pStyle w:val="Heading1"/>
      </w:pPr>
      <w:r>
        <w:lastRenderedPageBreak/>
        <w:t>Micromechanical modelling of chocolate</w:t>
      </w:r>
    </w:p>
    <w:p w14:paraId="746DBFF3" w14:textId="422D9E1B" w:rsidR="00313D13" w:rsidRDefault="00230A0E" w:rsidP="00313D13">
      <w:r>
        <w:t>M</w:t>
      </w:r>
      <w:r w:rsidRPr="00230A0E">
        <w:t xml:space="preserve">icromechanical modelling </w:t>
      </w:r>
      <w:r>
        <w:t xml:space="preserve">of chocolate </w:t>
      </w:r>
      <w:r w:rsidRPr="00230A0E">
        <w:t>using confocal microscope images</w:t>
      </w:r>
      <w:r>
        <w:t xml:space="preserve"> provided by Mondelez UK</w:t>
      </w:r>
      <w:r w:rsidRPr="00230A0E">
        <w:t xml:space="preserve"> was also performed (Figure 2). Simple linear isotropic elastic analysis was used to estimate the Young’s Modulus of chocolate.</w:t>
      </w:r>
    </w:p>
    <w:p w14:paraId="6A559C7D" w14:textId="2534D717" w:rsidR="00230A0E" w:rsidRDefault="00AD0B83" w:rsidP="00230A0E">
      <w:r>
        <w:rPr>
          <w:noProof/>
        </w:rPr>
        <mc:AlternateContent>
          <mc:Choice Requires="wpg">
            <w:drawing>
              <wp:anchor distT="0" distB="0" distL="114300" distR="114300" simplePos="0" relativeHeight="251663360" behindDoc="0" locked="0" layoutInCell="1" allowOverlap="1" wp14:anchorId="2DEE753B" wp14:editId="2648667E">
                <wp:simplePos x="0" y="0"/>
                <wp:positionH relativeFrom="margin">
                  <wp:posOffset>250190</wp:posOffset>
                </wp:positionH>
                <wp:positionV relativeFrom="paragraph">
                  <wp:posOffset>2515870</wp:posOffset>
                </wp:positionV>
                <wp:extent cx="4816475" cy="3695700"/>
                <wp:effectExtent l="0" t="0" r="3175" b="0"/>
                <wp:wrapTopAndBottom/>
                <wp:docPr id="37" name="Group 3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816475" cy="3695700"/>
                          <a:chOff x="0" y="0"/>
                          <a:chExt cx="5196840" cy="3990974"/>
                        </a:xfrm>
                      </wpg:grpSpPr>
                      <wpg:grpSp>
                        <wpg:cNvPr id="18" name="Group 18"/>
                        <wpg:cNvGrpSpPr/>
                        <wpg:grpSpPr>
                          <a:xfrm>
                            <a:off x="0" y="0"/>
                            <a:ext cx="5196840" cy="3785254"/>
                            <a:chOff x="0" y="0"/>
                            <a:chExt cx="5754370" cy="3785254"/>
                          </a:xfrm>
                        </wpg:grpSpPr>
                        <wpg:grpSp>
                          <wpg:cNvPr id="19" name="Group 19"/>
                          <wpg:cNvGrpSpPr/>
                          <wpg:grpSpPr>
                            <a:xfrm>
                              <a:off x="0" y="495300"/>
                              <a:ext cx="5754370" cy="2638425"/>
                              <a:chOff x="0" y="495300"/>
                              <a:chExt cx="5754370" cy="2638425"/>
                            </a:xfrm>
                          </wpg:grpSpPr>
                          <pic:pic xmlns:pic="http://schemas.openxmlformats.org/drawingml/2006/picture">
                            <pic:nvPicPr>
                              <pic:cNvPr id="20" name="Picture 20" descr="A close-up of a green and black speckled surface&#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495300"/>
                                <a:ext cx="2851150" cy="2628900"/>
                              </a:xfrm>
                              <a:prstGeom prst="rect">
                                <a:avLst/>
                              </a:prstGeom>
                              <a:noFill/>
                              <a:ln>
                                <a:noFill/>
                              </a:ln>
                            </pic:spPr>
                          </pic:pic>
                          <pic:pic xmlns:pic="http://schemas.openxmlformats.org/drawingml/2006/picture">
                            <pic:nvPicPr>
                              <pic:cNvPr id="21" name="Picture 21" descr="A screen shot of a screen&#10;&#10;Description automatically generated"/>
                              <pic:cNvPicPr>
                                <a:picLocks noChangeAspect="1"/>
                              </pic:cNvPicPr>
                            </pic:nvPicPr>
                            <pic:blipFill>
                              <a:blip r:embed="rId13">
                                <a:extLst>
                                  <a:ext uri="{BEBA8EAE-BF5A-486C-A8C5-ECC9F3942E4B}">
                                    <a14:imgProps xmlns:a14="http://schemas.microsoft.com/office/drawing/2010/main">
                                      <a14:imgLayer r:embed="rId14">
                                        <a14:imgEffect>
                                          <a14:sharpenSoften amount="-25000"/>
                                        </a14:imgEffect>
                                        <a14:imgEffect>
                                          <a14:colorTemperature colorTemp="72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2895600" y="495300"/>
                                <a:ext cx="2858770" cy="2638425"/>
                              </a:xfrm>
                              <a:prstGeom prst="rect">
                                <a:avLst/>
                              </a:prstGeom>
                            </pic:spPr>
                          </pic:pic>
                        </wpg:grpSp>
                        <wps:wsp>
                          <wps:cNvPr id="22" name="Callout: Bent Line with No Border 22"/>
                          <wps:cNvSpPr/>
                          <wps:spPr>
                            <a:xfrm>
                              <a:off x="3152776" y="0"/>
                              <a:ext cx="2373782" cy="504825"/>
                            </a:xfrm>
                            <a:prstGeom prst="callout2">
                              <a:avLst>
                                <a:gd name="adj1" fmla="val 34155"/>
                                <a:gd name="adj2" fmla="val 6423"/>
                                <a:gd name="adj3" fmla="val 98371"/>
                                <a:gd name="adj4" fmla="val 4761"/>
                                <a:gd name="adj5" fmla="val 136389"/>
                                <a:gd name="adj6" fmla="val 11608"/>
                              </a:avLst>
                            </a:prstGeom>
                            <a:noFill/>
                            <a:ln w="12700" cap="flat" cmpd="sng" algn="ctr">
                              <a:noFill/>
                              <a:prstDash val="solid"/>
                              <a:miter lim="800000"/>
                            </a:ln>
                            <a:effectLst/>
                          </wps:spPr>
                          <wps:txbx>
                            <w:txbxContent>
                              <w:p w14:paraId="03913E8A" w14:textId="77777777" w:rsidR="00AD0B83" w:rsidRDefault="00AD0B83" w:rsidP="00AD0B83">
                                <w:pPr>
                                  <w:pStyle w:val="NormalWeb"/>
                                  <w:spacing w:before="0" w:beforeAutospacing="0" w:after="0" w:afterAutospacing="0" w:line="254" w:lineRule="auto"/>
                                  <w:jc w:val="center"/>
                                </w:pPr>
                                <w:r>
                                  <w:rPr>
                                    <w:rFonts w:ascii="Calibri" w:eastAsia="Times New Roman" w:hAnsi="Calibri" w:cs="Calibri"/>
                                    <w:color w:val="000000"/>
                                    <w:kern w:val="24"/>
                                    <w:sz w:val="22"/>
                                    <w:szCs w:val="22"/>
                                  </w:rPr>
                                  <w:t xml:space="preserve">Top face: 50 </w:t>
                                </w:r>
                                <w:r>
                                  <w:rPr>
                                    <w:rFonts w:ascii="Calibri" w:eastAsia="Times New Roman" w:hAnsi="Calibri" w:cs="Calibri"/>
                                    <w:color w:val="000000"/>
                                    <w:kern w:val="24"/>
                                    <w:sz w:val="22"/>
                                    <w:szCs w:val="22"/>
                                    <w:lang w:val="el-GR"/>
                                  </w:rPr>
                                  <w:t>μ</w:t>
                                </w:r>
                                <w:r>
                                  <w:rPr>
                                    <w:rFonts w:ascii="Calibri" w:eastAsia="Times New Roman" w:hAnsi="Calibri" w:cs="Calibri"/>
                                    <w:color w:val="000000"/>
                                    <w:kern w:val="24"/>
                                    <w:sz w:val="22"/>
                                    <w:szCs w:val="22"/>
                                  </w:rPr>
                                  <w:t>m displacement in -Y direction (free to move in X)</w:t>
                                </w:r>
                              </w:p>
                              <w:p w14:paraId="7618E61B" w14:textId="77777777" w:rsidR="00AD0B83" w:rsidRDefault="00AD0B83" w:rsidP="00AD0B83">
                                <w:pPr>
                                  <w:pStyle w:val="NormalWeb"/>
                                  <w:spacing w:before="0" w:beforeAutospacing="0" w:after="160" w:afterAutospacing="0" w:line="254" w:lineRule="auto"/>
                                  <w:jc w:val="center"/>
                                </w:pPr>
                                <w:r>
                                  <w:rPr>
                                    <w:rFonts w:ascii="Calibri" w:hAnsi="Calibri" w:cs="Calibri"/>
                                    <w:kern w:val="2"/>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3133725" y="3143250"/>
                              <a:ext cx="2556160" cy="642004"/>
                              <a:chOff x="3133725" y="3143250"/>
                              <a:chExt cx="2556160" cy="642004"/>
                            </a:xfrm>
                          </wpg:grpSpPr>
                          <wps:wsp>
                            <wps:cNvPr id="24" name="Callout: Bent Line with No Border 24"/>
                            <wps:cNvSpPr/>
                            <wps:spPr>
                              <a:xfrm>
                                <a:off x="4267200" y="3143250"/>
                                <a:ext cx="1422685" cy="642004"/>
                              </a:xfrm>
                              <a:prstGeom prst="callout2">
                                <a:avLst>
                                  <a:gd name="adj1" fmla="val 34155"/>
                                  <a:gd name="adj2" fmla="val 6423"/>
                                  <a:gd name="adj3" fmla="val 25871"/>
                                  <a:gd name="adj4" fmla="val -4511"/>
                                  <a:gd name="adj5" fmla="val -7247"/>
                                  <a:gd name="adj6" fmla="val -12118"/>
                                </a:avLst>
                              </a:prstGeom>
                              <a:noFill/>
                              <a:ln w="12700" cap="flat" cmpd="sng" algn="ctr">
                                <a:solidFill>
                                  <a:sysClr val="windowText" lastClr="000000"/>
                                </a:solidFill>
                                <a:prstDash val="solid"/>
                                <a:miter lim="800000"/>
                              </a:ln>
                              <a:effectLst/>
                            </wps:spPr>
                            <wps:txbx>
                              <w:txbxContent>
                                <w:p w14:paraId="2E444CB2" w14:textId="77777777" w:rsidR="00AD0B83" w:rsidRDefault="00AD0B83" w:rsidP="00AD0B83">
                                  <w:pPr>
                                    <w:pStyle w:val="NormalWeb"/>
                                    <w:spacing w:before="0" w:beforeAutospacing="0" w:after="0" w:afterAutospacing="0" w:line="254" w:lineRule="auto"/>
                                    <w:jc w:val="center"/>
                                  </w:pPr>
                                  <w:r>
                                    <w:rPr>
                                      <w:rFonts w:ascii="Calibri" w:eastAsia="Times New Roman" w:hAnsi="Calibri" w:cs="Calibri"/>
                                      <w:color w:val="000000"/>
                                      <w:kern w:val="24"/>
                                      <w:sz w:val="22"/>
                                      <w:szCs w:val="22"/>
                                    </w:rPr>
                                    <w:t>Bottom face: free to move in X direction</w:t>
                                  </w:r>
                                </w:p>
                                <w:p w14:paraId="0D3F1D56" w14:textId="77777777" w:rsidR="00AD0B83" w:rsidRDefault="00AD0B83" w:rsidP="00AD0B83">
                                  <w:pPr>
                                    <w:pStyle w:val="NormalWeb"/>
                                    <w:spacing w:before="0" w:beforeAutospacing="0" w:after="160" w:afterAutospacing="0" w:line="254" w:lineRule="auto"/>
                                    <w:jc w:val="center"/>
                                  </w:pPr>
                                  <w:r>
                                    <w:rPr>
                                      <w:rFonts w:ascii="Calibri" w:hAnsi="Calibri" w:cs="Calibri"/>
                                      <w:kern w:val="2"/>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Callout: Bent Line with No Border 25"/>
                            <wps:cNvSpPr/>
                            <wps:spPr>
                              <a:xfrm>
                                <a:off x="3133725" y="3162300"/>
                                <a:ext cx="923925" cy="540665"/>
                              </a:xfrm>
                              <a:prstGeom prst="callout2">
                                <a:avLst>
                                  <a:gd name="adj1" fmla="val 32084"/>
                                  <a:gd name="adj2" fmla="val 13315"/>
                                  <a:gd name="adj3" fmla="val 25417"/>
                                  <a:gd name="adj4" fmla="val -32130"/>
                                  <a:gd name="adj5" fmla="val -11945"/>
                                  <a:gd name="adj6" fmla="val -25017"/>
                                </a:avLst>
                              </a:prstGeom>
                              <a:noFill/>
                              <a:ln w="12700" cap="flat" cmpd="sng" algn="ctr">
                                <a:solidFill>
                                  <a:sysClr val="windowText" lastClr="000000"/>
                                </a:solidFill>
                                <a:prstDash val="solid"/>
                                <a:miter lim="800000"/>
                              </a:ln>
                              <a:effectLst/>
                            </wps:spPr>
                            <wps:txbx>
                              <w:txbxContent>
                                <w:p w14:paraId="632456B4" w14:textId="77777777" w:rsidR="00AD0B83" w:rsidRDefault="00AD0B83" w:rsidP="00AD0B83">
                                  <w:pPr>
                                    <w:pStyle w:val="NormalWeb"/>
                                    <w:spacing w:before="0" w:beforeAutospacing="0" w:after="0" w:afterAutospacing="0"/>
                                    <w:jc w:val="center"/>
                                  </w:pPr>
                                  <w:r>
                                    <w:rPr>
                                      <w:rFonts w:ascii="Calibri" w:eastAsia="Times New Roman" w:hAnsi="Calibri"/>
                                      <w:color w:val="000000"/>
                                      <w:kern w:val="24"/>
                                      <w:sz w:val="22"/>
                                      <w:szCs w:val="22"/>
                                    </w:rPr>
                                    <w:t>Bottom left corner: fixed</w:t>
                                  </w:r>
                                </w:p>
                                <w:p w14:paraId="041F1222"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26" name="Group 26"/>
                          <wpg:cNvGrpSpPr/>
                          <wpg:grpSpPr>
                            <a:xfrm>
                              <a:off x="342900" y="0"/>
                              <a:ext cx="2257425" cy="534873"/>
                              <a:chOff x="342900" y="0"/>
                              <a:chExt cx="2257425" cy="534873"/>
                            </a:xfrm>
                          </wpg:grpSpPr>
                          <wps:wsp>
                            <wps:cNvPr id="27" name="Callout: Bent Line with No Border 27"/>
                            <wps:cNvSpPr/>
                            <wps:spPr>
                              <a:xfrm>
                                <a:off x="342900" y="0"/>
                                <a:ext cx="1076326" cy="524587"/>
                              </a:xfrm>
                              <a:prstGeom prst="callout2">
                                <a:avLst>
                                  <a:gd name="adj1" fmla="val 29992"/>
                                  <a:gd name="adj2" fmla="val 25970"/>
                                  <a:gd name="adj3" fmla="val 131169"/>
                                  <a:gd name="adj4" fmla="val -1080"/>
                                  <a:gd name="adj5" fmla="val 128055"/>
                                  <a:gd name="adj6" fmla="val 28546"/>
                                </a:avLst>
                              </a:prstGeom>
                              <a:noFill/>
                              <a:ln w="12700" cap="flat" cmpd="sng" algn="ctr">
                                <a:solidFill>
                                  <a:sysClr val="windowText" lastClr="000000"/>
                                </a:solidFill>
                                <a:prstDash val="solid"/>
                                <a:miter lim="800000"/>
                              </a:ln>
                              <a:effectLst/>
                            </wps:spPr>
                            <wps:txbx>
                              <w:txbxContent>
                                <w:p w14:paraId="2F4399E3"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Sugar particles (blac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Callout: Bent Line with No Border 28"/>
                            <wps:cNvSpPr/>
                            <wps:spPr>
                              <a:xfrm>
                                <a:off x="1523999" y="0"/>
                                <a:ext cx="1076326" cy="534873"/>
                              </a:xfrm>
                              <a:prstGeom prst="callout2">
                                <a:avLst>
                                  <a:gd name="adj1" fmla="val 118750"/>
                                  <a:gd name="adj2" fmla="val 34153"/>
                                  <a:gd name="adj3" fmla="val 123890"/>
                                  <a:gd name="adj4" fmla="val 36386"/>
                                  <a:gd name="adj5" fmla="val 44721"/>
                                  <a:gd name="adj6" fmla="val 23236"/>
                                </a:avLst>
                              </a:prstGeom>
                              <a:noFill/>
                              <a:ln w="12700" cap="flat" cmpd="sng" algn="ctr">
                                <a:solidFill>
                                  <a:sysClr val="windowText" lastClr="000000"/>
                                </a:solidFill>
                                <a:prstDash val="solid"/>
                                <a:miter lim="800000"/>
                              </a:ln>
                              <a:effectLst/>
                            </wps:spPr>
                            <wps:txbx>
                              <w:txbxContent>
                                <w:p w14:paraId="1A0A354C"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Cocoa solids (blu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9" name="Text Box 7"/>
                          <wps:cNvSpPr txBox="1"/>
                          <wps:spPr>
                            <a:xfrm>
                              <a:off x="0" y="171450"/>
                              <a:ext cx="342900" cy="323850"/>
                            </a:xfrm>
                            <a:prstGeom prst="rect">
                              <a:avLst/>
                            </a:prstGeom>
                            <a:noFill/>
                            <a:ln w="6350">
                              <a:noFill/>
                            </a:ln>
                          </wps:spPr>
                          <wps:txbx>
                            <w:txbxContent>
                              <w:p w14:paraId="0D7BA8DD" w14:textId="77777777" w:rsidR="00AD0B83" w:rsidRDefault="00AD0B83" w:rsidP="00AD0B83">
                                <w:pPr>
                                  <w:pStyle w:val="NormalWeb"/>
                                  <w:spacing w:before="0" w:beforeAutospacing="0" w:after="160" w:afterAutospacing="0" w:line="254" w:lineRule="auto"/>
                                </w:pPr>
                                <w:r>
                                  <w:rPr>
                                    <w:rFonts w:ascii="Calibri" w:hAnsi="Calibri"/>
                                    <w:b/>
                                    <w:bCs/>
                                    <w:kern w:val="2"/>
                                    <w:sz w:val="32"/>
                                    <w:szCs w:val="32"/>
                                  </w:rPr>
                                  <w:t>a</w:t>
                                </w:r>
                              </w:p>
                            </w:txbxContent>
                          </wps:txbx>
                          <wps:bodyPr rot="0" spcFirstLastPara="0" vert="horz" wrap="square" lIns="36000" tIns="0" rIns="91440" bIns="45720" numCol="1" spcCol="0" rtlCol="0" fromWordArt="0" anchor="t" anchorCtr="0" forceAA="0" compatLnSpc="1">
                            <a:prstTxWarp prst="textNoShape">
                              <a:avLst/>
                            </a:prstTxWarp>
                            <a:noAutofit/>
                          </wps:bodyPr>
                        </wps:wsp>
                        <wps:wsp>
                          <wps:cNvPr id="30" name="Text Box 30"/>
                          <wps:cNvSpPr txBox="1"/>
                          <wps:spPr>
                            <a:xfrm>
                              <a:off x="2895600" y="180975"/>
                              <a:ext cx="342900" cy="323850"/>
                            </a:xfrm>
                            <a:prstGeom prst="rect">
                              <a:avLst/>
                            </a:prstGeom>
                            <a:noFill/>
                            <a:ln w="6350">
                              <a:noFill/>
                            </a:ln>
                          </wps:spPr>
                          <wps:txbx>
                            <w:txbxContent>
                              <w:p w14:paraId="02FC281C" w14:textId="77777777" w:rsidR="00AD0B83" w:rsidRDefault="00AD0B83" w:rsidP="00AD0B83">
                                <w:pPr>
                                  <w:pStyle w:val="NormalWeb"/>
                                  <w:spacing w:before="0" w:beforeAutospacing="0" w:after="160" w:afterAutospacing="0" w:line="254" w:lineRule="auto"/>
                                </w:pPr>
                                <w:r>
                                  <w:rPr>
                                    <w:rFonts w:ascii="Calibri" w:hAnsi="Calibri"/>
                                    <w:b/>
                                    <w:bCs/>
                                    <w:kern w:val="2"/>
                                    <w:sz w:val="32"/>
                                    <w:szCs w:val="32"/>
                                  </w:rPr>
                                  <w:t>b</w:t>
                                </w:r>
                              </w:p>
                            </w:txbxContent>
                          </wps:txbx>
                          <wps:bodyPr rot="0" spcFirstLastPara="0" vert="horz" wrap="square" lIns="36000" tIns="0" rIns="91440" bIns="45720" numCol="1" spcCol="0" rtlCol="0" fromWordArt="0" anchor="t" anchorCtr="0" forceAA="0" compatLnSpc="1">
                            <a:prstTxWarp prst="textNoShape">
                              <a:avLst/>
                            </a:prstTxWarp>
                            <a:noAutofit/>
                          </wps:bodyPr>
                        </wps:wsp>
                        <wpg:grpSp>
                          <wpg:cNvPr id="31" name="Group 31"/>
                          <wpg:cNvGrpSpPr/>
                          <wpg:grpSpPr>
                            <a:xfrm>
                              <a:off x="9525" y="3190875"/>
                              <a:ext cx="2143125" cy="466725"/>
                              <a:chOff x="9525" y="3190875"/>
                              <a:chExt cx="2143125" cy="466725"/>
                            </a:xfrm>
                          </wpg:grpSpPr>
                          <wps:wsp>
                            <wps:cNvPr id="32" name="Callout: Bent Line with No Border 32"/>
                            <wps:cNvSpPr/>
                            <wps:spPr>
                              <a:xfrm>
                                <a:off x="9525" y="3190875"/>
                                <a:ext cx="1076325" cy="457200"/>
                              </a:xfrm>
                              <a:prstGeom prst="callout2">
                                <a:avLst>
                                  <a:gd name="adj1" fmla="val -62499"/>
                                  <a:gd name="adj2" fmla="val 56277"/>
                                  <a:gd name="adj3" fmla="val -61526"/>
                                  <a:gd name="adj4" fmla="val 55855"/>
                                  <a:gd name="adj5" fmla="val 15554"/>
                                  <a:gd name="adj6" fmla="val 46246"/>
                                </a:avLst>
                              </a:prstGeom>
                              <a:noFill/>
                              <a:ln w="12700" cap="flat" cmpd="sng" algn="ctr">
                                <a:solidFill>
                                  <a:sysClr val="windowText" lastClr="000000"/>
                                </a:solidFill>
                                <a:prstDash val="solid"/>
                                <a:miter lim="800000"/>
                              </a:ln>
                              <a:effectLst/>
                            </wps:spPr>
                            <wps:txbx>
                              <w:txbxContent>
                                <w:p w14:paraId="492C891D"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Cocoa butter (gree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Callout: Bent Line with No Border 33"/>
                            <wps:cNvSpPr/>
                            <wps:spPr>
                              <a:xfrm>
                                <a:off x="1076325" y="3200400"/>
                                <a:ext cx="1076325" cy="457200"/>
                              </a:xfrm>
                              <a:prstGeom prst="callout2">
                                <a:avLst>
                                  <a:gd name="adj1" fmla="val -90624"/>
                                  <a:gd name="adj2" fmla="val 29730"/>
                                  <a:gd name="adj3" fmla="val -90694"/>
                                  <a:gd name="adj4" fmla="val 30192"/>
                                  <a:gd name="adj5" fmla="val 19720"/>
                                  <a:gd name="adj6" fmla="val 31201"/>
                                </a:avLst>
                              </a:prstGeom>
                              <a:noFill/>
                              <a:ln w="12700" cap="flat" cmpd="sng" algn="ctr">
                                <a:solidFill>
                                  <a:sysClr val="windowText" lastClr="000000"/>
                                </a:solidFill>
                                <a:prstDash val="solid"/>
                                <a:miter lim="800000"/>
                              </a:ln>
                              <a:effectLst/>
                            </wps:spPr>
                            <wps:txbx>
                              <w:txbxContent>
                                <w:p w14:paraId="07AF88E6"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Milk particles (r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4" name="Group 34"/>
                        <wpg:cNvGrpSpPr/>
                        <wpg:grpSpPr>
                          <a:xfrm>
                            <a:off x="1714500" y="2000250"/>
                            <a:ext cx="998531" cy="1990724"/>
                            <a:chOff x="1905000" y="2000250"/>
                            <a:chExt cx="1105535" cy="1990724"/>
                          </a:xfrm>
                        </wpg:grpSpPr>
                        <wps:wsp>
                          <wps:cNvPr id="35" name="Callout: Bent Line with No Border 35"/>
                          <wps:cNvSpPr/>
                          <wps:spPr>
                            <a:xfrm>
                              <a:off x="1905000" y="3257549"/>
                              <a:ext cx="1105535" cy="733425"/>
                            </a:xfrm>
                            <a:prstGeom prst="callout2">
                              <a:avLst>
                                <a:gd name="adj1" fmla="val -48870"/>
                                <a:gd name="adj2" fmla="val 7556"/>
                                <a:gd name="adj3" fmla="val -3792"/>
                                <a:gd name="adj4" fmla="val 47784"/>
                                <a:gd name="adj5" fmla="val 17023"/>
                                <a:gd name="adj6" fmla="val 48830"/>
                              </a:avLst>
                            </a:prstGeom>
                            <a:noFill/>
                            <a:ln w="12700" cap="flat" cmpd="sng" algn="ctr">
                              <a:solidFill>
                                <a:sysClr val="windowText" lastClr="000000"/>
                              </a:solidFill>
                              <a:prstDash val="solid"/>
                              <a:miter lim="800000"/>
                            </a:ln>
                            <a:effectLst/>
                          </wps:spPr>
                          <wps:txbx>
                            <w:txbxContent>
                              <w:p w14:paraId="69A70804" w14:textId="77777777" w:rsidR="00AD0B83" w:rsidRDefault="00AD0B83" w:rsidP="00AD0B83">
                                <w:pPr>
                                  <w:pStyle w:val="NormalWeb"/>
                                  <w:spacing w:before="0" w:beforeAutospacing="0" w:after="160" w:afterAutospacing="0" w:line="256" w:lineRule="auto"/>
                                  <w:jc w:val="center"/>
                                </w:pPr>
                                <w:r>
                                  <w:rPr>
                                    <w:rFonts w:ascii="Calibri" w:hAnsi="Calibri"/>
                                    <w:kern w:val="2"/>
                                    <w:sz w:val="22"/>
                                    <w:szCs w:val="22"/>
                                  </w:rPr>
                                  <w:t>Examples of unclear particle identity</w:t>
                                </w:r>
                              </w:p>
                            </w:txbxContent>
                          </wps:txbx>
                          <wps:bodyPr rot="0" spcFirstLastPara="0" vert="horz" wrap="square" lIns="0" tIns="72000" rIns="0" bIns="45720" numCol="1" spcCol="0" rtlCol="0" fromWordArt="0" anchor="ctr" anchorCtr="0" forceAA="0" compatLnSpc="1">
                            <a:prstTxWarp prst="textNoShape">
                              <a:avLst/>
                            </a:prstTxWarp>
                            <a:noAutofit/>
                          </wps:bodyPr>
                        </wps:wsp>
                        <wps:wsp>
                          <wps:cNvPr id="36" name="Straight Connector 36"/>
                          <wps:cNvCnPr/>
                          <wps:spPr>
                            <a:xfrm flipH="1" flipV="1">
                              <a:off x="2295525" y="2000250"/>
                              <a:ext cx="143193" cy="123825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DEE753B" id="Group 37" o:spid="_x0000_s1040" style="position:absolute;margin-left:19.7pt;margin-top:198.1pt;width:379.25pt;height:291pt;z-index:251663360;mso-position-horizontal-relative:margin;mso-width-relative:margin;mso-height-relative:margin" coordsize="51968,3990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">
                <o:lock v:ext="edit" aspectratio="t"/>
                <v:group id="Group 18" o:spid="_x0000_s1041" style="position:absolute;width:51968;height:37852" coordsize="57543,37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42" style="position:absolute;top:4953;width:57543;height:26384" coordorigin=",4953" coordsize="57543,2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43" type="#_x0000_t75" alt="A close-up of a green and black speckled surface&#10;&#10;Description automatically generated" style="position:absolute;top:4953;width:28511;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">
                      <v:imagedata r:id="rId15" o:title="A close-up of a green and black speckled surface&#10;&#10;Description automatically generated"/>
                    </v:shape>
                    <v:shape id="Picture 21" o:spid="_x0000_s1044" type="#_x0000_t75" alt="A screen shot of a screen&#10;&#10;Description automatically generated" style="position:absolute;left:28956;top:4953;width:28587;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">
                      <v:imagedata r:id="rId16" o:title="A screen shot of a screen&#10;&#10;Description automatically generated"/>
                    </v:shape>
                  </v:group>
                  <v:shapetype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Callout: Bent Line with No Border 22" o:spid="_x0000_s1045" type="#_x0000_t42" style="position:absolute;left:31527;width:23738;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" adj="2507,29460,1028,21248,1387,7377" filled="f" stroked="f" strokeweight="1pt">
                    <v:textbox>
                      <w:txbxContent>
                        <w:p w14:paraId="03913E8A" w14:textId="77777777" w:rsidR="00AD0B83" w:rsidRDefault="00AD0B83" w:rsidP="00AD0B83">
                          <w:pPr>
                            <w:pStyle w:val="NormalWeb"/>
                            <w:spacing w:before="0" w:beforeAutospacing="0" w:after="0" w:afterAutospacing="0" w:line="254" w:lineRule="auto"/>
                            <w:jc w:val="center"/>
                          </w:pPr>
                          <w:r>
                            <w:rPr>
                              <w:rFonts w:ascii="Calibri" w:eastAsia="Times New Roman" w:hAnsi="Calibri" w:cs="Calibri"/>
                              <w:color w:val="000000"/>
                              <w:kern w:val="24"/>
                              <w:sz w:val="22"/>
                              <w:szCs w:val="22"/>
                            </w:rPr>
                            <w:t xml:space="preserve">Top face: 50 </w:t>
                          </w:r>
                          <w:r>
                            <w:rPr>
                              <w:rFonts w:ascii="Calibri" w:eastAsia="Times New Roman" w:hAnsi="Calibri" w:cs="Calibri"/>
                              <w:color w:val="000000"/>
                              <w:kern w:val="24"/>
                              <w:sz w:val="22"/>
                              <w:szCs w:val="22"/>
                              <w:lang w:val="el-GR"/>
                            </w:rPr>
                            <w:t>μ</w:t>
                          </w:r>
                          <w:r>
                            <w:rPr>
                              <w:rFonts w:ascii="Calibri" w:eastAsia="Times New Roman" w:hAnsi="Calibri" w:cs="Calibri"/>
                              <w:color w:val="000000"/>
                              <w:kern w:val="24"/>
                              <w:sz w:val="22"/>
                              <w:szCs w:val="22"/>
                            </w:rPr>
                            <w:t>m displacement in -Y direction (free to move in X)</w:t>
                          </w:r>
                        </w:p>
                        <w:p w14:paraId="7618E61B" w14:textId="77777777" w:rsidR="00AD0B83" w:rsidRDefault="00AD0B83" w:rsidP="00AD0B83">
                          <w:pPr>
                            <w:pStyle w:val="NormalWeb"/>
                            <w:spacing w:before="0" w:beforeAutospacing="0" w:after="160" w:afterAutospacing="0" w:line="254" w:lineRule="auto"/>
                            <w:jc w:val="center"/>
                          </w:pPr>
                          <w:r>
                            <w:rPr>
                              <w:rFonts w:ascii="Calibri" w:hAnsi="Calibri" w:cs="Calibri"/>
                              <w:kern w:val="2"/>
                              <w:sz w:val="22"/>
                              <w:szCs w:val="22"/>
                            </w:rPr>
                            <w:t> </w:t>
                          </w:r>
                        </w:p>
                      </w:txbxContent>
                    </v:textbox>
                    <o:callout v:ext="edit" minusx="t" minusy="t"/>
                  </v:shape>
                  <v:group id="Group 23" o:spid="_x0000_s1046" style="position:absolute;left:31337;top:31432;width:25561;height:6420" coordorigin="31337,31432" coordsize="25561,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Callout: Bent Line with No Border 24" o:spid="_x0000_s1047" type="#_x0000_t42" style="position:absolute;left:42672;top:31432;width:14226;height:6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" adj="-2617,-1565,-974,5588,1387,7377" filled="f" strokecolor="windowText" strokeweight="1pt">
                      <v:textbox>
                        <w:txbxContent>
                          <w:p w14:paraId="2E444CB2" w14:textId="77777777" w:rsidR="00AD0B83" w:rsidRDefault="00AD0B83" w:rsidP="00AD0B83">
                            <w:pPr>
                              <w:pStyle w:val="NormalWeb"/>
                              <w:spacing w:before="0" w:beforeAutospacing="0" w:after="0" w:afterAutospacing="0" w:line="254" w:lineRule="auto"/>
                              <w:jc w:val="center"/>
                            </w:pPr>
                            <w:r>
                              <w:rPr>
                                <w:rFonts w:ascii="Calibri" w:eastAsia="Times New Roman" w:hAnsi="Calibri" w:cs="Calibri"/>
                                <w:color w:val="000000"/>
                                <w:kern w:val="24"/>
                                <w:sz w:val="22"/>
                                <w:szCs w:val="22"/>
                              </w:rPr>
                              <w:t>Bottom face: free to move in X direction</w:t>
                            </w:r>
                          </w:p>
                          <w:p w14:paraId="0D3F1D56" w14:textId="77777777" w:rsidR="00AD0B83" w:rsidRDefault="00AD0B83" w:rsidP="00AD0B83">
                            <w:pPr>
                              <w:pStyle w:val="NormalWeb"/>
                              <w:spacing w:before="0" w:beforeAutospacing="0" w:after="160" w:afterAutospacing="0" w:line="254" w:lineRule="auto"/>
                              <w:jc w:val="center"/>
                            </w:pPr>
                            <w:r>
                              <w:rPr>
                                <w:rFonts w:ascii="Calibri" w:hAnsi="Calibri" w:cs="Calibri"/>
                                <w:kern w:val="2"/>
                                <w:sz w:val="22"/>
                                <w:szCs w:val="22"/>
                              </w:rPr>
                              <w:t> </w:t>
                            </w:r>
                          </w:p>
                        </w:txbxContent>
                      </v:textbox>
                    </v:shape>
                    <v:shape id="Callout: Bent Line with No Border 25" o:spid="_x0000_s1048" type="#_x0000_t42" style="position:absolute;left:31337;top:31623;width:9239;height:54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" adj="-5404,-2580,-6940,5490,2876,6930" filled="f" strokecolor="windowText" strokeweight="1pt">
                      <v:textbox>
                        <w:txbxContent>
                          <w:p w14:paraId="632456B4" w14:textId="77777777" w:rsidR="00AD0B83" w:rsidRDefault="00AD0B83" w:rsidP="00AD0B83">
                            <w:pPr>
                              <w:pStyle w:val="NormalWeb"/>
                              <w:spacing w:before="0" w:beforeAutospacing="0" w:after="0" w:afterAutospacing="0"/>
                              <w:jc w:val="center"/>
                            </w:pPr>
                            <w:r>
                              <w:rPr>
                                <w:rFonts w:ascii="Calibri" w:eastAsia="Times New Roman" w:hAnsi="Calibri"/>
                                <w:color w:val="000000"/>
                                <w:kern w:val="24"/>
                                <w:sz w:val="22"/>
                                <w:szCs w:val="22"/>
                              </w:rPr>
                              <w:t>Bottom left corner: fixed</w:t>
                            </w:r>
                          </w:p>
                          <w:p w14:paraId="041F1222"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 </w:t>
                            </w:r>
                          </w:p>
                        </w:txbxContent>
                      </v:textbox>
                    </v:shape>
                  </v:group>
                  <v:group id="Group 26" o:spid="_x0000_s1049" style="position:absolute;left:3429;width:22574;height:5348" coordorigin="3429" coordsize="22574,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Callout: Bent Line with No Border 27" o:spid="_x0000_s1050" type="#_x0000_t42" style="position:absolute;left:3429;width:10763;height:5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" adj="6166,27660,-233,28333,5610,6478" filled="f" strokecolor="windowText" strokeweight="1pt">
                      <v:textbox>
                        <w:txbxContent>
                          <w:p w14:paraId="2F4399E3"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Sugar particles (black)</w:t>
                            </w:r>
                          </w:p>
                        </w:txbxContent>
                      </v:textbox>
                      <o:callout v:ext="edit" minusx="t" minusy="t"/>
                    </v:shape>
                    <v:shape id="Callout: Bent Line with No Border 28" o:spid="_x0000_s1051" type="#_x0000_t42" style="position:absolute;left:15239;width:10764;height:53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" adj="5019,9660,7859,26760,7377,25650" filled="f" strokecolor="windowText" strokeweight="1pt">
                      <v:textbox>
                        <w:txbxContent>
                          <w:p w14:paraId="1A0A354C"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Cocoa solids (blue)</w:t>
                            </w:r>
                          </w:p>
                        </w:txbxContent>
                      </v:textbox>
                    </v:shape>
                  </v:group>
                  <v:shape id="Text Box 7" o:spid="_x0000_s1052" type="#_x0000_t202" style="position:absolute;top:1714;width:342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" filled="f" stroked="f" strokeweight=".5pt">
                    <v:textbox inset="1mm,0">
                      <w:txbxContent>
                        <w:p w14:paraId="0D7BA8DD" w14:textId="77777777" w:rsidR="00AD0B83" w:rsidRDefault="00AD0B83" w:rsidP="00AD0B83">
                          <w:pPr>
                            <w:pStyle w:val="NormalWeb"/>
                            <w:spacing w:before="0" w:beforeAutospacing="0" w:after="160" w:afterAutospacing="0" w:line="254" w:lineRule="auto"/>
                          </w:pPr>
                          <w:r>
                            <w:rPr>
                              <w:rFonts w:ascii="Calibri" w:hAnsi="Calibri"/>
                              <w:b/>
                              <w:bCs/>
                              <w:kern w:val="2"/>
                              <w:sz w:val="32"/>
                              <w:szCs w:val="32"/>
                            </w:rPr>
                            <w:t>a</w:t>
                          </w:r>
                        </w:p>
                      </w:txbxContent>
                    </v:textbox>
                  </v:shape>
                  <v:shape id="Text Box 30" o:spid="_x0000_s1053" type="#_x0000_t202" style="position:absolute;left:28956;top:1809;width:342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" filled="f" stroked="f" strokeweight=".5pt">
                    <v:textbox inset="1mm,0">
                      <w:txbxContent>
                        <w:p w14:paraId="02FC281C" w14:textId="77777777" w:rsidR="00AD0B83" w:rsidRDefault="00AD0B83" w:rsidP="00AD0B83">
                          <w:pPr>
                            <w:pStyle w:val="NormalWeb"/>
                            <w:spacing w:before="0" w:beforeAutospacing="0" w:after="160" w:afterAutospacing="0" w:line="254" w:lineRule="auto"/>
                          </w:pPr>
                          <w:r>
                            <w:rPr>
                              <w:rFonts w:ascii="Calibri" w:hAnsi="Calibri"/>
                              <w:b/>
                              <w:bCs/>
                              <w:kern w:val="2"/>
                              <w:sz w:val="32"/>
                              <w:szCs w:val="32"/>
                            </w:rPr>
                            <w:t>b</w:t>
                          </w:r>
                        </w:p>
                      </w:txbxContent>
                    </v:textbox>
                  </v:shape>
                  <v:group id="Group 31" o:spid="_x0000_s1054" style="position:absolute;left:95;top:31908;width:21431;height:4668" coordorigin="95,31908" coordsize="21431,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Callout: Bent Line with No Border 32" o:spid="_x0000_s1055" type="#_x0000_t42" style="position:absolute;left:95;top:31908;width:1076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" adj="9989,3360,12065,-13290,12156,-13500" filled="f" strokecolor="windowText" strokeweight="1pt">
                      <v:textbox>
                        <w:txbxContent>
                          <w:p w14:paraId="492C891D"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Cocoa butter (green)</w:t>
                            </w:r>
                          </w:p>
                        </w:txbxContent>
                      </v:textbox>
                      <o:callout v:ext="edit" minusy="t"/>
                    </v:shape>
                    <v:shape id="Callout: Bent Line with No Border 33" o:spid="_x0000_s1056" type="#_x0000_t42" style="position:absolute;left:10763;top:32004;width:1076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" adj="6739,4260,6521,-19590,6422,-19575" filled="f" strokecolor="windowText" strokeweight="1pt">
                      <v:textbox>
                        <w:txbxContent>
                          <w:p w14:paraId="07AF88E6" w14:textId="77777777" w:rsidR="00AD0B83" w:rsidRDefault="00AD0B83" w:rsidP="00AD0B83">
                            <w:pPr>
                              <w:pStyle w:val="NormalWeb"/>
                              <w:spacing w:before="0" w:beforeAutospacing="0" w:after="160" w:afterAutospacing="0" w:line="254" w:lineRule="auto"/>
                              <w:jc w:val="center"/>
                            </w:pPr>
                            <w:r>
                              <w:rPr>
                                <w:rFonts w:ascii="Calibri" w:hAnsi="Calibri"/>
                                <w:kern w:val="2"/>
                                <w:sz w:val="22"/>
                                <w:szCs w:val="22"/>
                              </w:rPr>
                              <w:t>Milk particles (red)</w:t>
                            </w:r>
                          </w:p>
                        </w:txbxContent>
                      </v:textbox>
                      <o:callout v:ext="edit" minusx="t" minusy="t"/>
                    </v:shape>
                  </v:group>
                </v:group>
                <v:group id="Group 34" o:spid="_x0000_s1057" style="position:absolute;left:17145;top:20002;width:9985;height:19907" coordorigin="19050,20002" coordsize="11055,19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Callout: Bent Line with No Border 35" o:spid="_x0000_s1058" type="#_x0000_t42" style="position:absolute;left:19050;top:32575;width:11055;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" adj="10547,3677,10321,-819,1632,-10556" filled="f" strokecolor="windowText" strokeweight="1pt">
                    <v:textbox inset="0,2mm,0">
                      <w:txbxContent>
                        <w:p w14:paraId="69A70804" w14:textId="77777777" w:rsidR="00AD0B83" w:rsidRDefault="00AD0B83" w:rsidP="00AD0B83">
                          <w:pPr>
                            <w:pStyle w:val="NormalWeb"/>
                            <w:spacing w:before="0" w:beforeAutospacing="0" w:after="160" w:afterAutospacing="0" w:line="256" w:lineRule="auto"/>
                            <w:jc w:val="center"/>
                          </w:pPr>
                          <w:r>
                            <w:rPr>
                              <w:rFonts w:ascii="Calibri" w:hAnsi="Calibri"/>
                              <w:kern w:val="2"/>
                              <w:sz w:val="22"/>
                              <w:szCs w:val="22"/>
                            </w:rPr>
                            <w:t>Examples of unclear particle identity</w:t>
                          </w:r>
                        </w:p>
                      </w:txbxContent>
                    </v:textbox>
                    <o:callout v:ext="edit" minusx="t" minusy="t"/>
                  </v:shape>
                  <v:line id="Straight Connector 36" o:spid="_x0000_s1059" style="position:absolute;flip:x y;visibility:visible;mso-wrap-style:square" from="22955,20002" to="24387,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" strokecolor="black [3213]" strokeweight="1pt">
                    <v:stroke joinstyle="miter"/>
                  </v:line>
                </v:group>
                <w10:wrap type="topAndBottom" anchorx="margin"/>
              </v:group>
            </w:pict>
          </mc:Fallback>
        </mc:AlternateContent>
      </w:r>
      <w:r w:rsidR="00230A0E">
        <w:t>The mechanical elastic properties of sugar and cocoa butter were taken from the literature (Molenda et al., 2006; Ramos and Bahr, 2007; Reinke et al., 2016). The respective properties for milk and cocoa solids were not available in the literature, and thus, four different cases were investigated to cover a range of different scenaria. More specifically, in the first case all particles were given properties of sugar; in the second case, all non-sugar particles (cocoa solids and milk) were assigned the same Poisson’s ratio as sugar but 1/10 of the Young’s Modulus of sugar; in the third case, all particles are assumed to have the properties of the non-sugar particles mentioned above, and in the fourth case all particles were given the same Poisson’s ratio as sugar and a Young’s Modulus 10 times higher than that of sugar.</w:t>
      </w:r>
      <w:r w:rsidR="005D150C">
        <w:t xml:space="preserve"> </w:t>
      </w:r>
      <w:r w:rsidR="00922EC6">
        <w:t>The results show that the Young’s Modulus calculated from the</w:t>
      </w:r>
      <w:r w:rsidR="0046644A">
        <w:t xml:space="preserve"> </w:t>
      </w:r>
      <w:r w:rsidR="001C3403">
        <w:t>F</w:t>
      </w:r>
      <w:r w:rsidR="0046644A">
        <w:t xml:space="preserve">inite </w:t>
      </w:r>
      <w:r w:rsidR="001C3403">
        <w:t>E</w:t>
      </w:r>
      <w:r w:rsidR="0046644A">
        <w:t>lement</w:t>
      </w:r>
      <w:r w:rsidR="001C3403">
        <w:t xml:space="preserve"> </w:t>
      </w:r>
      <w:r w:rsidR="0046644A">
        <w:t>M</w:t>
      </w:r>
      <w:r w:rsidR="001C3403">
        <w:t>odels</w:t>
      </w:r>
      <w:r w:rsidR="0046644A">
        <w:t xml:space="preserve"> ranged from </w:t>
      </w:r>
      <w:r w:rsidR="005D150C">
        <w:t>3</w:t>
      </w:r>
      <w:r w:rsidR="005D0B16">
        <w:t>83</w:t>
      </w:r>
      <w:r w:rsidR="0046644A">
        <w:t xml:space="preserve"> MPa to </w:t>
      </w:r>
      <w:r w:rsidR="005D150C">
        <w:t>594</w:t>
      </w:r>
      <w:r w:rsidR="0046644A">
        <w:t xml:space="preserve"> MPa</w:t>
      </w:r>
      <w:r w:rsidR="001C3403">
        <w:t>,</w:t>
      </w:r>
      <w:r w:rsidR="0046644A">
        <w:t xml:space="preserve"> which is close to the Young’s Modulus calculated from the</w:t>
      </w:r>
      <w:r w:rsidR="001C3403">
        <w:t xml:space="preserve"> </w:t>
      </w:r>
      <w:bookmarkStart w:id="0" w:name="_GoBack"/>
      <w:bookmarkEnd w:id="0"/>
      <w:r w:rsidR="001C3403">
        <w:t>unloading</w:t>
      </w:r>
      <w:r w:rsidR="0046644A">
        <w:t xml:space="preserve"> path of the experimental curve (</w:t>
      </w:r>
      <w:r w:rsidR="005D0B16">
        <w:t>350</w:t>
      </w:r>
      <w:r w:rsidR="0046644A">
        <w:t>±</w:t>
      </w:r>
      <w:r w:rsidR="005D0B16">
        <w:t>39</w:t>
      </w:r>
      <w:r w:rsidR="00F84DC5">
        <w:t xml:space="preserve"> MPa</w:t>
      </w:r>
      <w:r w:rsidR="0046644A">
        <w:t>).</w:t>
      </w:r>
    </w:p>
    <w:p w14:paraId="1D0DD3FA" w14:textId="5F0D2181" w:rsidR="00910EDD" w:rsidRDefault="00910EDD" w:rsidP="00910EDD">
      <w:pPr>
        <w:pStyle w:val="Subtitle"/>
      </w:pPr>
      <w:r w:rsidRPr="00910EDD">
        <w:t>Confocal microscope image of chocolate used to simulate the uniaxial compression test. (a): Obtained image depicting the ingredient that each particle represents, (b): model image in ANSYS illustrating the boundary conditions. (Raw image from Mondelez UK)</w:t>
      </w:r>
      <w:r w:rsidR="009B0E0F">
        <w:t>. Axes as in Figure 1.</w:t>
      </w:r>
    </w:p>
    <w:p w14:paraId="3B5044DF" w14:textId="5AD8552E" w:rsidR="00910EDD" w:rsidRDefault="00910EDD" w:rsidP="00910EDD">
      <w:pPr>
        <w:pStyle w:val="Heading1"/>
      </w:pPr>
      <w:r>
        <w:lastRenderedPageBreak/>
        <w:t>Conclusions</w:t>
      </w:r>
    </w:p>
    <w:p w14:paraId="116EF5DB" w14:textId="0C906E79" w:rsidR="00910EDD" w:rsidRDefault="00910EDD" w:rsidP="00910EDD">
      <w:r w:rsidRPr="00910EDD">
        <w:t xml:space="preserve">The results </w:t>
      </w:r>
      <w:r>
        <w:t xml:space="preserve">from the numerical simulations of monotonic uniaxial tests </w:t>
      </w:r>
      <w:r w:rsidRPr="00910EDD">
        <w:t>were compared with the respective experimental and in general, there is a good agreemen</w:t>
      </w:r>
      <w:r>
        <w:t>t</w:t>
      </w:r>
      <w:r w:rsidRPr="00910EDD">
        <w:t>.</w:t>
      </w:r>
    </w:p>
    <w:p w14:paraId="277AEC3A" w14:textId="40282B4E" w:rsidR="00910EDD" w:rsidRDefault="00910EDD" w:rsidP="00910EDD">
      <w:r>
        <w:t>Furthermore, r</w:t>
      </w:r>
      <w:r w:rsidRPr="00910EDD">
        <w:t xml:space="preserve">esults </w:t>
      </w:r>
      <w:r>
        <w:t xml:space="preserve">from micromechanical modelling of chocolate </w:t>
      </w:r>
      <w:r w:rsidRPr="00910EDD">
        <w:t>in terms of Young’s Modulus were compared with experimental data as well as analytical models, and they are close to the experimental Young’s Modulus evaluated from uniaxial compression unloading.</w:t>
      </w:r>
    </w:p>
    <w:p w14:paraId="71ED6533" w14:textId="77777777" w:rsidR="00910EDD" w:rsidRDefault="00910EDD" w:rsidP="00313D13"/>
    <w:p w14:paraId="746DBFF5" w14:textId="77777777" w:rsidR="00962299" w:rsidRDefault="00962299" w:rsidP="00722BA4">
      <w:pPr>
        <w:pStyle w:val="Heading1"/>
      </w:pPr>
      <w:r w:rsidRPr="00313D13">
        <w:t>References</w:t>
      </w:r>
    </w:p>
    <w:p w14:paraId="3CAAB563" w14:textId="77777777" w:rsidR="00563646" w:rsidRDefault="00563646" w:rsidP="00563646">
      <w:r>
        <w:t>Molenda, M. et al. (2006) ‘Testing mechanical properties of food powders in two laboratories - degree of consistency of results’, International Agrophysics, 20(1), pp. 37–45.</w:t>
      </w:r>
    </w:p>
    <w:p w14:paraId="7BFD6723" w14:textId="77777777" w:rsidR="00563646" w:rsidRDefault="00563646" w:rsidP="00563646">
      <w:r>
        <w:t>Ramos, K. J. and Bahr, D. F. (2007) ‘Mechanical behavior assessment of sucrose using nanoindentation’, Journal of Materials Research, 22(7), pp. 2037–2045. doi: 10.1557/jmr.2007.0249.</w:t>
      </w:r>
    </w:p>
    <w:p w14:paraId="1DE6EA4D" w14:textId="78F2F59B" w:rsidR="00230A0E" w:rsidRDefault="00563646" w:rsidP="00962299">
      <w:r>
        <w:t>Reinke, S. K. et al. (2016) ‘Synchrotron X-Ray microtomography reveals interior microstructure of multicomponent food materials such as chocolate’, Journal of Food Engineering. Elsevier Ltd, 174, pp. 37–46. doi: 10.1016/j.jfoodeng.2015.11.012.</w:t>
      </w:r>
    </w:p>
    <w:sectPr w:rsidR="00230A0E" w:rsidSect="009B583A">
      <w:pgSz w:w="11906" w:h="16838" w:code="9"/>
      <w:pgMar w:top="2098" w:right="2126" w:bottom="2098" w:left="2126"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CBB349" w16cex:dateUtc="2024-04-18T13:57:00Z"/>
  <w16cex:commentExtensible w16cex:durableId="29CBB3A2" w16cex:dateUtc="2024-04-18T13:58:00Z"/>
  <w16cex:commentExtensible w16cex:durableId="29CBB3CD" w16cex:dateUtc="2024-04-18T13: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C54F2" w14:textId="77777777" w:rsidR="00DE2A83" w:rsidRDefault="00DE2A83">
      <w:r>
        <w:separator/>
      </w:r>
    </w:p>
  </w:endnote>
  <w:endnote w:type="continuationSeparator" w:id="0">
    <w:p w14:paraId="610BB0F4" w14:textId="77777777" w:rsidR="00DE2A83" w:rsidRDefault="00DE2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451F3" w14:textId="77777777" w:rsidR="00DE2A83" w:rsidRDefault="00DE2A83">
      <w:r>
        <w:separator/>
      </w:r>
    </w:p>
  </w:footnote>
  <w:footnote w:type="continuationSeparator" w:id="0">
    <w:p w14:paraId="15A6CE33" w14:textId="77777777" w:rsidR="00DE2A83" w:rsidRDefault="00DE2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0"/>
  </w:num>
  <w:num w:numId="3">
    <w:abstractNumId w:val="3"/>
  </w:num>
  <w:num w:numId="4">
    <w:abstractNumId w:val="1"/>
  </w:num>
  <w:num w:numId="5">
    <w:abstractNumId w:val="0"/>
  </w:num>
  <w:num w:numId="6">
    <w:abstractNumId w:val="9"/>
  </w:num>
  <w:num w:numId="7">
    <w:abstractNumId w:val="5"/>
  </w:num>
  <w:num w:numId="8">
    <w:abstractNumId w:val="4"/>
  </w:num>
  <w:num w:numId="9">
    <w:abstractNumId w:val="8"/>
  </w:num>
  <w:num w:numId="10">
    <w:abstractNumId w:val="11"/>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0C2CDA"/>
    <w:rsid w:val="001018B2"/>
    <w:rsid w:val="00131620"/>
    <w:rsid w:val="001328CA"/>
    <w:rsid w:val="00160767"/>
    <w:rsid w:val="00176372"/>
    <w:rsid w:val="00196F9C"/>
    <w:rsid w:val="001A4A05"/>
    <w:rsid w:val="001C06B6"/>
    <w:rsid w:val="001C3403"/>
    <w:rsid w:val="001D0404"/>
    <w:rsid w:val="00222560"/>
    <w:rsid w:val="00230A0E"/>
    <w:rsid w:val="00267461"/>
    <w:rsid w:val="00287CCB"/>
    <w:rsid w:val="002947F3"/>
    <w:rsid w:val="002B0A9C"/>
    <w:rsid w:val="002F7078"/>
    <w:rsid w:val="00313D13"/>
    <w:rsid w:val="00316979"/>
    <w:rsid w:val="00324533"/>
    <w:rsid w:val="00324A4B"/>
    <w:rsid w:val="00340E6E"/>
    <w:rsid w:val="003437A1"/>
    <w:rsid w:val="00377A3F"/>
    <w:rsid w:val="003D49B4"/>
    <w:rsid w:val="00407B2E"/>
    <w:rsid w:val="00437335"/>
    <w:rsid w:val="0046644A"/>
    <w:rsid w:val="00466A42"/>
    <w:rsid w:val="00467644"/>
    <w:rsid w:val="00476C59"/>
    <w:rsid w:val="004A2CFD"/>
    <w:rsid w:val="00520BE1"/>
    <w:rsid w:val="0055137A"/>
    <w:rsid w:val="00563646"/>
    <w:rsid w:val="005D0B16"/>
    <w:rsid w:val="005D132B"/>
    <w:rsid w:val="005D150C"/>
    <w:rsid w:val="00602672"/>
    <w:rsid w:val="00634063"/>
    <w:rsid w:val="00665A77"/>
    <w:rsid w:val="0067073B"/>
    <w:rsid w:val="0069494B"/>
    <w:rsid w:val="006C59EA"/>
    <w:rsid w:val="006E6933"/>
    <w:rsid w:val="007065BF"/>
    <w:rsid w:val="0072078E"/>
    <w:rsid w:val="00722BA4"/>
    <w:rsid w:val="0075591D"/>
    <w:rsid w:val="0077575D"/>
    <w:rsid w:val="00777FE4"/>
    <w:rsid w:val="007A50CA"/>
    <w:rsid w:val="007B7792"/>
    <w:rsid w:val="007C0A8B"/>
    <w:rsid w:val="007C31E5"/>
    <w:rsid w:val="00841B9F"/>
    <w:rsid w:val="008C7C9B"/>
    <w:rsid w:val="008D0735"/>
    <w:rsid w:val="008D7DB3"/>
    <w:rsid w:val="008F448B"/>
    <w:rsid w:val="0090691D"/>
    <w:rsid w:val="00910EDD"/>
    <w:rsid w:val="00922EC6"/>
    <w:rsid w:val="0095210F"/>
    <w:rsid w:val="00962299"/>
    <w:rsid w:val="00986AE8"/>
    <w:rsid w:val="009B0E0F"/>
    <w:rsid w:val="009B583A"/>
    <w:rsid w:val="009C382F"/>
    <w:rsid w:val="009E499A"/>
    <w:rsid w:val="00A80BBF"/>
    <w:rsid w:val="00AC7551"/>
    <w:rsid w:val="00AD0B83"/>
    <w:rsid w:val="00AE67A4"/>
    <w:rsid w:val="00B263F1"/>
    <w:rsid w:val="00B852F5"/>
    <w:rsid w:val="00B949BF"/>
    <w:rsid w:val="00BA4E22"/>
    <w:rsid w:val="00BD0E17"/>
    <w:rsid w:val="00C341C7"/>
    <w:rsid w:val="00C42C2E"/>
    <w:rsid w:val="00C92321"/>
    <w:rsid w:val="00D41D78"/>
    <w:rsid w:val="00DC03B4"/>
    <w:rsid w:val="00DD3CD3"/>
    <w:rsid w:val="00DE2A83"/>
    <w:rsid w:val="00E62A6E"/>
    <w:rsid w:val="00ED6A62"/>
    <w:rsid w:val="00EF44C3"/>
    <w:rsid w:val="00EF4C6C"/>
    <w:rsid w:val="00F355FE"/>
    <w:rsid w:val="00F65D87"/>
    <w:rsid w:val="00F83732"/>
    <w:rsid w:val="00F84D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6DBFDF"/>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Caption">
    <w:name w:val="caption"/>
    <w:basedOn w:val="Normal"/>
    <w:next w:val="Normal"/>
    <w:unhideWhenUsed/>
    <w:qFormat/>
    <w:rsid w:val="00230A0E"/>
    <w:pPr>
      <w:spacing w:before="0" w:after="200"/>
    </w:pPr>
    <w:rPr>
      <w:i/>
      <w:iCs/>
      <w:color w:val="44546A" w:themeColor="text2"/>
      <w:sz w:val="18"/>
      <w:szCs w:val="18"/>
    </w:rPr>
  </w:style>
  <w:style w:type="character" w:styleId="CommentReference">
    <w:name w:val="annotation reference"/>
    <w:basedOn w:val="DefaultParagraphFont"/>
    <w:rsid w:val="00324A4B"/>
    <w:rPr>
      <w:sz w:val="16"/>
      <w:szCs w:val="16"/>
    </w:rPr>
  </w:style>
  <w:style w:type="paragraph" w:styleId="CommentText">
    <w:name w:val="annotation text"/>
    <w:basedOn w:val="Normal"/>
    <w:link w:val="CommentTextChar"/>
    <w:rsid w:val="00324A4B"/>
    <w:rPr>
      <w:sz w:val="20"/>
      <w:szCs w:val="20"/>
    </w:rPr>
  </w:style>
  <w:style w:type="character" w:customStyle="1" w:styleId="CommentTextChar">
    <w:name w:val="Comment Text Char"/>
    <w:basedOn w:val="DefaultParagraphFont"/>
    <w:link w:val="CommentText"/>
    <w:rsid w:val="00324A4B"/>
    <w:rPr>
      <w:lang w:eastAsia="en-US"/>
    </w:rPr>
  </w:style>
  <w:style w:type="paragraph" w:styleId="CommentSubject">
    <w:name w:val="annotation subject"/>
    <w:basedOn w:val="CommentText"/>
    <w:next w:val="CommentText"/>
    <w:link w:val="CommentSubjectChar"/>
    <w:rsid w:val="00324A4B"/>
    <w:rPr>
      <w:b/>
      <w:bCs/>
    </w:rPr>
  </w:style>
  <w:style w:type="character" w:customStyle="1" w:styleId="CommentSubjectChar">
    <w:name w:val="Comment Subject Char"/>
    <w:basedOn w:val="CommentTextChar"/>
    <w:link w:val="CommentSubject"/>
    <w:rsid w:val="00324A4B"/>
    <w:rPr>
      <w:b/>
      <w:bCs/>
      <w:lang w:eastAsia="en-US"/>
    </w:rPr>
  </w:style>
  <w:style w:type="paragraph" w:styleId="BalloonText">
    <w:name w:val="Balloon Text"/>
    <w:basedOn w:val="Normal"/>
    <w:link w:val="BalloonTextChar"/>
    <w:rsid w:val="00437335"/>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437335"/>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eg"/><Relationship Id="rId23" Type="http://schemas.microsoft.com/office/2018/08/relationships/commentsExtensible" Target="commentsExtensi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10AD1-73C7-4B1D-8D8C-1096E7F76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Template>
  <TotalTime>80</TotalTime>
  <Pages>4</Pages>
  <Words>968</Words>
  <Characters>5521</Characters>
  <Application>Microsoft Office Word</Application>
  <DocSecurity>0</DocSecurity>
  <Lines>46</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Elezoglou, Costas</cp:lastModifiedBy>
  <cp:revision>7</cp:revision>
  <dcterms:created xsi:type="dcterms:W3CDTF">2024-04-18T13:59:00Z</dcterms:created>
  <dcterms:modified xsi:type="dcterms:W3CDTF">2024-04-25T11:37:00Z</dcterms:modified>
</cp:coreProperties>
</file>